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5025"/>
      </w:tblGrid>
      <w:tr w:rsidR="00AE120D" w:rsidRPr="00FE180C" w14:paraId="057D2DD3" w14:textId="77777777" w:rsidTr="00FE18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5" w:type="dxa"/>
          </w:tcPr>
          <w:p w14:paraId="58245928" w14:textId="77777777" w:rsidR="00AE120D" w:rsidRPr="00FE180C" w:rsidRDefault="00AE120D">
            <w:pPr>
              <w:rPr>
                <w:rFonts w:ascii="Abadi MT Condensed" w:hAnsi="Abadi MT Condensed" w:cs="Tahoma"/>
                <w:sz w:val="8"/>
                <w:szCs w:val="8"/>
              </w:rPr>
            </w:pPr>
          </w:p>
        </w:tc>
      </w:tr>
      <w:tr w:rsidR="00AE120D" w:rsidRPr="00FE180C" w14:paraId="5A23CACE" w14:textId="77777777" w:rsidTr="00FE18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5" w:type="dxa"/>
          </w:tcPr>
          <w:p w14:paraId="2E53A669" w14:textId="12C12774" w:rsidR="00AE120D" w:rsidRPr="00FE180C" w:rsidRDefault="00AE120D" w:rsidP="00AE120D">
            <w:pPr>
              <w:jc w:val="center"/>
              <w:rPr>
                <w:rFonts w:ascii="Abadi MT Condensed" w:hAnsi="Abadi MT Condensed" w:cs="Tahoma"/>
                <w:b w:val="0"/>
                <w:sz w:val="40"/>
                <w:szCs w:val="40"/>
              </w:rPr>
            </w:pPr>
            <w:r w:rsidRPr="00FE180C">
              <w:rPr>
                <w:rFonts w:ascii="Abadi MT Condensed" w:hAnsi="Abadi MT Condensed" w:cs="Tahoma"/>
                <w:sz w:val="40"/>
                <w:szCs w:val="40"/>
              </w:rPr>
              <w:t>G E N E R I C   M I L E A G E   L O G</w:t>
            </w:r>
          </w:p>
        </w:tc>
      </w:tr>
      <w:tr w:rsidR="00AE120D" w:rsidRPr="00FE180C" w14:paraId="63EC9E78" w14:textId="77777777" w:rsidTr="00FE18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5" w:type="dxa"/>
          </w:tcPr>
          <w:p w14:paraId="2A2837AD" w14:textId="77777777" w:rsidR="00AE120D" w:rsidRPr="00FE180C" w:rsidRDefault="00AE120D">
            <w:pPr>
              <w:rPr>
                <w:rFonts w:ascii="Abadi MT Condensed" w:hAnsi="Abadi MT Condensed" w:cs="Tahoma"/>
                <w:sz w:val="8"/>
                <w:szCs w:val="8"/>
              </w:rPr>
            </w:pPr>
          </w:p>
        </w:tc>
      </w:tr>
    </w:tbl>
    <w:p w14:paraId="73161C56" w14:textId="660E1808" w:rsidR="00AE120D" w:rsidRPr="00FE180C" w:rsidRDefault="00AE120D" w:rsidP="00AE120D">
      <w:pPr>
        <w:spacing w:after="0"/>
        <w:rPr>
          <w:rFonts w:ascii="Abadi MT Condensed" w:hAnsi="Abadi MT Condensed" w:cs="Tahom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25"/>
        <w:gridCol w:w="5310"/>
        <w:gridCol w:w="3870"/>
        <w:gridCol w:w="1620"/>
      </w:tblGrid>
      <w:tr w:rsidR="0097585D" w:rsidRPr="00FE180C" w14:paraId="1CE9C5EF" w14:textId="77777777" w:rsidTr="0097585D">
        <w:tc>
          <w:tcPr>
            <w:tcW w:w="4225" w:type="dxa"/>
            <w:tcBorders>
              <w:bottom w:val="single" w:sz="4" w:space="0" w:color="BFBFBF" w:themeColor="background1" w:themeShade="BF"/>
            </w:tcBorders>
          </w:tcPr>
          <w:p w14:paraId="4B66B86C" w14:textId="538D8278" w:rsidR="00AE120D" w:rsidRPr="00FE180C" w:rsidRDefault="00995E14" w:rsidP="00AE120D">
            <w:pPr>
              <w:spacing w:before="120"/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&lt;Company Name&gt;</w:t>
            </w:r>
          </w:p>
        </w:tc>
        <w:tc>
          <w:tcPr>
            <w:tcW w:w="5310" w:type="dxa"/>
            <w:tcBorders>
              <w:bottom w:val="single" w:sz="4" w:space="0" w:color="BFBFBF" w:themeColor="background1" w:themeShade="BF"/>
            </w:tcBorders>
          </w:tcPr>
          <w:p w14:paraId="3EBDDFF3" w14:textId="66E630D0" w:rsidR="00AE120D" w:rsidRPr="00FE180C" w:rsidRDefault="00995E14" w:rsidP="00AE120D">
            <w:pPr>
              <w:spacing w:before="120"/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&lt;Address&gt;</w:t>
            </w:r>
          </w:p>
        </w:tc>
        <w:tc>
          <w:tcPr>
            <w:tcW w:w="3870" w:type="dxa"/>
            <w:tcBorders>
              <w:bottom w:val="single" w:sz="4" w:space="0" w:color="BFBFBF" w:themeColor="background1" w:themeShade="BF"/>
            </w:tcBorders>
          </w:tcPr>
          <w:p w14:paraId="15454984" w14:textId="3615D26D" w:rsidR="00AE120D" w:rsidRPr="00FE180C" w:rsidRDefault="00995E14" w:rsidP="00AE120D">
            <w:pPr>
              <w:spacing w:before="120"/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&lt;Departme</w:t>
            </w:r>
            <w:bookmarkStart w:id="0" w:name="_GoBack"/>
            <w:bookmarkEnd w:id="0"/>
            <w:r w:rsidRPr="00FE180C">
              <w:rPr>
                <w:rFonts w:ascii="Abadi MT Condensed" w:hAnsi="Abadi MT Condensed" w:cs="Tahoma"/>
              </w:rPr>
              <w:t>nt&gt;</w:t>
            </w:r>
          </w:p>
        </w:tc>
        <w:tc>
          <w:tcPr>
            <w:tcW w:w="1620" w:type="dxa"/>
            <w:tcBorders>
              <w:bottom w:val="single" w:sz="4" w:space="0" w:color="BFBFBF" w:themeColor="background1" w:themeShade="BF"/>
            </w:tcBorders>
          </w:tcPr>
          <w:p w14:paraId="1E22176F" w14:textId="243FB6A6" w:rsidR="00AE120D" w:rsidRPr="00FE180C" w:rsidRDefault="00AE120D" w:rsidP="00AE120D">
            <w:pPr>
              <w:spacing w:before="120"/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mm/dd/</w:t>
            </w:r>
            <w:proofErr w:type="spellStart"/>
            <w:r w:rsidRPr="00FE180C">
              <w:rPr>
                <w:rFonts w:ascii="Abadi MT Condensed" w:hAnsi="Abadi MT Condensed" w:cs="Tahoma"/>
              </w:rPr>
              <w:t>yyyy</w:t>
            </w:r>
            <w:proofErr w:type="spellEnd"/>
          </w:p>
        </w:tc>
      </w:tr>
      <w:tr w:rsidR="00AE120D" w:rsidRPr="00FE180C" w14:paraId="60929C53" w14:textId="77777777" w:rsidTr="00FE180C">
        <w:trPr>
          <w:trHeight w:val="233"/>
        </w:trPr>
        <w:tc>
          <w:tcPr>
            <w:tcW w:w="4225" w:type="dxa"/>
            <w:tcBorders>
              <w:top w:val="single" w:sz="4" w:space="0" w:color="BFBFBF" w:themeColor="background1" w:themeShade="BF"/>
            </w:tcBorders>
          </w:tcPr>
          <w:p w14:paraId="4964DD67" w14:textId="40D5676C" w:rsidR="00AE120D" w:rsidRPr="00FE180C" w:rsidRDefault="00AE120D" w:rsidP="00AE120D">
            <w:pPr>
              <w:rPr>
                <w:rFonts w:ascii="Abadi MT Condensed" w:hAnsi="Abadi MT Condensed" w:cs="Tahoma"/>
                <w:color w:val="7F7F7F" w:themeColor="text1" w:themeTint="80"/>
                <w:sz w:val="16"/>
                <w:szCs w:val="16"/>
              </w:rPr>
            </w:pPr>
            <w:r w:rsidRPr="00FE180C">
              <w:rPr>
                <w:rFonts w:ascii="Abadi MT Condensed" w:hAnsi="Abadi MT Condensed" w:cs="Tahoma"/>
                <w:color w:val="7F7F7F" w:themeColor="text1" w:themeTint="80"/>
                <w:sz w:val="16"/>
                <w:szCs w:val="16"/>
              </w:rPr>
              <w:t>COMPANY NAME</w:t>
            </w:r>
          </w:p>
        </w:tc>
        <w:tc>
          <w:tcPr>
            <w:tcW w:w="5310" w:type="dxa"/>
            <w:tcBorders>
              <w:top w:val="single" w:sz="4" w:space="0" w:color="BFBFBF" w:themeColor="background1" w:themeShade="BF"/>
            </w:tcBorders>
          </w:tcPr>
          <w:p w14:paraId="3D8E8871" w14:textId="31A9654E" w:rsidR="00AE120D" w:rsidRPr="00FE180C" w:rsidRDefault="00AE120D" w:rsidP="00AE120D">
            <w:pPr>
              <w:rPr>
                <w:rFonts w:ascii="Abadi MT Condensed" w:hAnsi="Abadi MT Condensed" w:cs="Tahoma"/>
                <w:color w:val="7F7F7F" w:themeColor="text1" w:themeTint="80"/>
                <w:sz w:val="16"/>
                <w:szCs w:val="16"/>
              </w:rPr>
            </w:pPr>
            <w:r w:rsidRPr="00FE180C">
              <w:rPr>
                <w:rFonts w:ascii="Abadi MT Condensed" w:hAnsi="Abadi MT Condensed" w:cs="Tahoma"/>
                <w:color w:val="7F7F7F" w:themeColor="text1" w:themeTint="80"/>
                <w:sz w:val="16"/>
                <w:szCs w:val="16"/>
              </w:rPr>
              <w:t>ADDRESS</w:t>
            </w:r>
          </w:p>
        </w:tc>
        <w:tc>
          <w:tcPr>
            <w:tcW w:w="3870" w:type="dxa"/>
            <w:tcBorders>
              <w:top w:val="single" w:sz="4" w:space="0" w:color="BFBFBF" w:themeColor="background1" w:themeShade="BF"/>
            </w:tcBorders>
          </w:tcPr>
          <w:p w14:paraId="20153098" w14:textId="4C1C3A56" w:rsidR="00AE120D" w:rsidRPr="00FE180C" w:rsidRDefault="00AE120D" w:rsidP="00AE120D">
            <w:pPr>
              <w:rPr>
                <w:rFonts w:ascii="Abadi MT Condensed" w:hAnsi="Abadi MT Condensed" w:cs="Tahoma"/>
                <w:color w:val="7F7F7F" w:themeColor="text1" w:themeTint="80"/>
                <w:sz w:val="16"/>
                <w:szCs w:val="16"/>
              </w:rPr>
            </w:pPr>
            <w:r w:rsidRPr="00FE180C">
              <w:rPr>
                <w:rFonts w:ascii="Abadi MT Condensed" w:hAnsi="Abadi MT Condensed" w:cs="Tahoma"/>
                <w:color w:val="7F7F7F" w:themeColor="text1" w:themeTint="80"/>
                <w:sz w:val="16"/>
                <w:szCs w:val="16"/>
              </w:rPr>
              <w:t>DEPARTMENT</w:t>
            </w:r>
          </w:p>
        </w:tc>
        <w:tc>
          <w:tcPr>
            <w:tcW w:w="1620" w:type="dxa"/>
            <w:tcBorders>
              <w:top w:val="single" w:sz="4" w:space="0" w:color="BFBFBF" w:themeColor="background1" w:themeShade="BF"/>
            </w:tcBorders>
          </w:tcPr>
          <w:p w14:paraId="67F5ED04" w14:textId="7D26E288" w:rsidR="00AE120D" w:rsidRPr="00FE180C" w:rsidRDefault="00AE120D" w:rsidP="00AE120D">
            <w:pPr>
              <w:rPr>
                <w:rFonts w:ascii="Abadi MT Condensed" w:hAnsi="Abadi MT Condensed" w:cs="Tahoma"/>
                <w:color w:val="7F7F7F" w:themeColor="text1" w:themeTint="80"/>
                <w:sz w:val="16"/>
                <w:szCs w:val="16"/>
              </w:rPr>
            </w:pPr>
            <w:r w:rsidRPr="00FE180C">
              <w:rPr>
                <w:rFonts w:ascii="Abadi MT Condensed" w:hAnsi="Abadi MT Condensed" w:cs="Tahoma"/>
                <w:color w:val="7F7F7F" w:themeColor="text1" w:themeTint="80"/>
                <w:sz w:val="16"/>
                <w:szCs w:val="16"/>
              </w:rPr>
              <w:t>DATE PREPARED</w:t>
            </w:r>
          </w:p>
        </w:tc>
      </w:tr>
    </w:tbl>
    <w:p w14:paraId="45BCD860" w14:textId="78C5C32C" w:rsidR="00AE120D" w:rsidRPr="00FE180C" w:rsidRDefault="00AE120D" w:rsidP="00AE120D">
      <w:pPr>
        <w:spacing w:after="0"/>
        <w:rPr>
          <w:rFonts w:ascii="Abadi MT Condensed" w:hAnsi="Abadi MT Condensed" w:cs="Tahoma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525"/>
        <w:gridCol w:w="2700"/>
        <w:gridCol w:w="3420"/>
        <w:gridCol w:w="1890"/>
        <w:gridCol w:w="1890"/>
        <w:gridCol w:w="1170"/>
        <w:gridCol w:w="1260"/>
        <w:gridCol w:w="1170"/>
      </w:tblGrid>
      <w:tr w:rsidR="00DF5966" w:rsidRPr="00FE180C" w14:paraId="36F8BE1B" w14:textId="77777777" w:rsidTr="0097585D">
        <w:trPr>
          <w:trHeight w:val="404"/>
        </w:trPr>
        <w:tc>
          <w:tcPr>
            <w:tcW w:w="1525" w:type="dxa"/>
            <w:vMerge w:val="restar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vAlign w:val="center"/>
          </w:tcPr>
          <w:p w14:paraId="099CFAFA" w14:textId="05C905F1" w:rsidR="00DF5966" w:rsidRPr="00FE180C" w:rsidRDefault="00DF5966" w:rsidP="00DF5966">
            <w:pPr>
              <w:jc w:val="center"/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Date</w:t>
            </w:r>
          </w:p>
        </w:tc>
        <w:tc>
          <w:tcPr>
            <w:tcW w:w="2700" w:type="dxa"/>
            <w:vMerge w:val="restar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vAlign w:val="center"/>
          </w:tcPr>
          <w:p w14:paraId="665502AA" w14:textId="616D5DD9" w:rsidR="00DF5966" w:rsidRPr="00FE180C" w:rsidRDefault="00DF5966" w:rsidP="00DF5966">
            <w:pPr>
              <w:jc w:val="center"/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Name</w:t>
            </w:r>
          </w:p>
        </w:tc>
        <w:tc>
          <w:tcPr>
            <w:tcW w:w="3420" w:type="dxa"/>
            <w:vMerge w:val="restar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vAlign w:val="center"/>
          </w:tcPr>
          <w:p w14:paraId="66541649" w14:textId="1F18009A" w:rsidR="00DF5966" w:rsidRPr="00FE180C" w:rsidRDefault="00DF5966" w:rsidP="00DF5966">
            <w:pPr>
              <w:jc w:val="center"/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Purpose</w:t>
            </w:r>
          </w:p>
        </w:tc>
        <w:tc>
          <w:tcPr>
            <w:tcW w:w="3780" w:type="dxa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vAlign w:val="center"/>
          </w:tcPr>
          <w:p w14:paraId="55EC2A52" w14:textId="247A53D7" w:rsidR="00DF5966" w:rsidRPr="00FE180C" w:rsidRDefault="00DF5966" w:rsidP="00DF5966">
            <w:pPr>
              <w:jc w:val="center"/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Trip</w:t>
            </w:r>
          </w:p>
        </w:tc>
        <w:tc>
          <w:tcPr>
            <w:tcW w:w="2430" w:type="dxa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vAlign w:val="center"/>
          </w:tcPr>
          <w:p w14:paraId="54ED8E69" w14:textId="5290E847" w:rsidR="00DF5966" w:rsidRPr="00FE180C" w:rsidRDefault="00DF5966" w:rsidP="00DF5966">
            <w:pPr>
              <w:jc w:val="center"/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Odometer</w:t>
            </w:r>
          </w:p>
        </w:tc>
        <w:tc>
          <w:tcPr>
            <w:tcW w:w="1170" w:type="dxa"/>
            <w:vMerge w:val="restar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vAlign w:val="center"/>
          </w:tcPr>
          <w:p w14:paraId="387D38CC" w14:textId="210C2FC5" w:rsidR="00DF5966" w:rsidRPr="00FE180C" w:rsidRDefault="00DF5966" w:rsidP="00DF5966">
            <w:pPr>
              <w:jc w:val="center"/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Mileage</w:t>
            </w:r>
          </w:p>
        </w:tc>
      </w:tr>
      <w:tr w:rsidR="00DF5966" w:rsidRPr="00FE180C" w14:paraId="1C361892" w14:textId="77777777" w:rsidTr="0097585D">
        <w:trPr>
          <w:trHeight w:val="440"/>
        </w:trPr>
        <w:tc>
          <w:tcPr>
            <w:tcW w:w="1525" w:type="dxa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0D22004F" w14:textId="77777777" w:rsidR="00DF5966" w:rsidRPr="00FE180C" w:rsidRDefault="00DF5966" w:rsidP="00DF5966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2700" w:type="dxa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6C72A11A" w14:textId="77777777" w:rsidR="00DF5966" w:rsidRPr="00FE180C" w:rsidRDefault="00DF5966" w:rsidP="00DF5966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3420" w:type="dxa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049B4A73" w14:textId="77777777" w:rsidR="00DF5966" w:rsidRPr="00FE180C" w:rsidRDefault="00DF5966" w:rsidP="00DF5966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vAlign w:val="center"/>
          </w:tcPr>
          <w:p w14:paraId="5483D5BF" w14:textId="1D0BDC2E" w:rsidR="00DF5966" w:rsidRPr="00FE180C" w:rsidRDefault="00DF5966" w:rsidP="00DF5966">
            <w:pPr>
              <w:jc w:val="center"/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From</w:t>
            </w:r>
          </w:p>
        </w:tc>
        <w:tc>
          <w:tcPr>
            <w:tcW w:w="1890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vAlign w:val="center"/>
          </w:tcPr>
          <w:p w14:paraId="60ABF486" w14:textId="0E1C1000" w:rsidR="00DF5966" w:rsidRPr="00FE180C" w:rsidRDefault="00DF5966" w:rsidP="00DF5966">
            <w:pPr>
              <w:jc w:val="center"/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To</w:t>
            </w:r>
          </w:p>
        </w:tc>
        <w:tc>
          <w:tcPr>
            <w:tcW w:w="1170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vAlign w:val="center"/>
          </w:tcPr>
          <w:p w14:paraId="3FD0A759" w14:textId="3650A022" w:rsidR="00DF5966" w:rsidRPr="00FE180C" w:rsidRDefault="00DF5966" w:rsidP="00DF5966">
            <w:pPr>
              <w:jc w:val="center"/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Start</w:t>
            </w:r>
          </w:p>
        </w:tc>
        <w:tc>
          <w:tcPr>
            <w:tcW w:w="1260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D9D9D9" w:themeFill="background1" w:themeFillShade="D9"/>
            <w:vAlign w:val="center"/>
          </w:tcPr>
          <w:p w14:paraId="42B0E609" w14:textId="56FD4DF5" w:rsidR="00DF5966" w:rsidRPr="00FE180C" w:rsidRDefault="00DF5966" w:rsidP="00DF5966">
            <w:pPr>
              <w:jc w:val="center"/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End</w:t>
            </w:r>
          </w:p>
        </w:tc>
        <w:tc>
          <w:tcPr>
            <w:tcW w:w="1170" w:type="dxa"/>
            <w:vMerge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1775C5E8" w14:textId="77777777" w:rsidR="00DF5966" w:rsidRPr="00FE180C" w:rsidRDefault="00DF5966" w:rsidP="00DF5966">
            <w:pPr>
              <w:jc w:val="center"/>
              <w:rPr>
                <w:rFonts w:ascii="Abadi MT Condensed" w:hAnsi="Abadi MT Condensed" w:cs="Tahoma"/>
              </w:rPr>
            </w:pPr>
          </w:p>
        </w:tc>
      </w:tr>
      <w:tr w:rsidR="0097585D" w:rsidRPr="00FE180C" w14:paraId="2BF1AFFC" w14:textId="77777777" w:rsidTr="0097585D">
        <w:trPr>
          <w:trHeight w:val="431"/>
        </w:trPr>
        <w:tc>
          <w:tcPr>
            <w:tcW w:w="1525" w:type="dxa"/>
            <w:tcBorders>
              <w:top w:val="single" w:sz="4" w:space="0" w:color="7F7F7F" w:themeColor="text1" w:themeTint="80"/>
            </w:tcBorders>
            <w:vAlign w:val="center"/>
          </w:tcPr>
          <w:p w14:paraId="4298C373" w14:textId="7E39D672" w:rsidR="00AE120D" w:rsidRPr="00FE180C" w:rsidRDefault="00AE120D" w:rsidP="00AE120D">
            <w:pPr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mm/dd/</w:t>
            </w:r>
            <w:proofErr w:type="spellStart"/>
            <w:r w:rsidRPr="00FE180C">
              <w:rPr>
                <w:rFonts w:ascii="Abadi MT Condensed" w:hAnsi="Abadi MT Condensed" w:cs="Tahoma"/>
              </w:rPr>
              <w:t>yyyy</w:t>
            </w:r>
            <w:proofErr w:type="spellEnd"/>
          </w:p>
        </w:tc>
        <w:tc>
          <w:tcPr>
            <w:tcW w:w="2700" w:type="dxa"/>
            <w:tcBorders>
              <w:top w:val="single" w:sz="4" w:space="0" w:color="7F7F7F" w:themeColor="text1" w:themeTint="80"/>
            </w:tcBorders>
            <w:vAlign w:val="center"/>
          </w:tcPr>
          <w:p w14:paraId="798EF05C" w14:textId="5C0CA262" w:rsidR="00AE120D" w:rsidRPr="00FE180C" w:rsidRDefault="00AE120D" w:rsidP="00AE120D">
            <w:pPr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John Smith</w:t>
            </w:r>
          </w:p>
        </w:tc>
        <w:tc>
          <w:tcPr>
            <w:tcW w:w="3420" w:type="dxa"/>
            <w:tcBorders>
              <w:top w:val="single" w:sz="4" w:space="0" w:color="7F7F7F" w:themeColor="text1" w:themeTint="80"/>
            </w:tcBorders>
            <w:vAlign w:val="center"/>
          </w:tcPr>
          <w:p w14:paraId="7BA7F49A" w14:textId="3A9FB8FC" w:rsidR="00AE120D" w:rsidRPr="00FE180C" w:rsidRDefault="00AE120D" w:rsidP="00AE120D">
            <w:pPr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Operations Review</w:t>
            </w:r>
          </w:p>
        </w:tc>
        <w:tc>
          <w:tcPr>
            <w:tcW w:w="1890" w:type="dxa"/>
            <w:tcBorders>
              <w:top w:val="single" w:sz="4" w:space="0" w:color="7F7F7F" w:themeColor="text1" w:themeTint="80"/>
            </w:tcBorders>
            <w:vAlign w:val="center"/>
          </w:tcPr>
          <w:p w14:paraId="755FA975" w14:textId="1C4BD783" w:rsidR="00AE120D" w:rsidRPr="00FE180C" w:rsidRDefault="00AE120D" w:rsidP="00AE120D">
            <w:pPr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Head Office</w:t>
            </w:r>
          </w:p>
        </w:tc>
        <w:tc>
          <w:tcPr>
            <w:tcW w:w="1890" w:type="dxa"/>
            <w:tcBorders>
              <w:top w:val="single" w:sz="4" w:space="0" w:color="7F7F7F" w:themeColor="text1" w:themeTint="80"/>
            </w:tcBorders>
            <w:vAlign w:val="center"/>
          </w:tcPr>
          <w:p w14:paraId="71F4F4E6" w14:textId="199D8041" w:rsidR="00AE120D" w:rsidRPr="00FE180C" w:rsidRDefault="00AE120D" w:rsidP="00AE120D">
            <w:pPr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Fairfax, NJ</w:t>
            </w:r>
          </w:p>
        </w:tc>
        <w:tc>
          <w:tcPr>
            <w:tcW w:w="1170" w:type="dxa"/>
            <w:tcBorders>
              <w:top w:val="single" w:sz="4" w:space="0" w:color="7F7F7F" w:themeColor="text1" w:themeTint="80"/>
            </w:tcBorders>
            <w:vAlign w:val="center"/>
          </w:tcPr>
          <w:p w14:paraId="5D63FE15" w14:textId="67DDD5BA" w:rsidR="00AE120D" w:rsidRPr="00FE180C" w:rsidRDefault="00AE120D" w:rsidP="00DF5966">
            <w:pPr>
              <w:jc w:val="center"/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214785</w:t>
            </w:r>
          </w:p>
        </w:tc>
        <w:tc>
          <w:tcPr>
            <w:tcW w:w="1260" w:type="dxa"/>
            <w:tcBorders>
              <w:top w:val="single" w:sz="4" w:space="0" w:color="7F7F7F" w:themeColor="text1" w:themeTint="80"/>
            </w:tcBorders>
            <w:vAlign w:val="center"/>
          </w:tcPr>
          <w:p w14:paraId="6017666F" w14:textId="7FBC57E4" w:rsidR="00AE120D" w:rsidRPr="00FE180C" w:rsidRDefault="00AE120D" w:rsidP="00DF5966">
            <w:pPr>
              <w:jc w:val="center"/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214797</w:t>
            </w:r>
          </w:p>
        </w:tc>
        <w:tc>
          <w:tcPr>
            <w:tcW w:w="1170" w:type="dxa"/>
            <w:tcBorders>
              <w:top w:val="single" w:sz="4" w:space="0" w:color="7F7F7F" w:themeColor="text1" w:themeTint="80"/>
            </w:tcBorders>
            <w:vAlign w:val="center"/>
          </w:tcPr>
          <w:p w14:paraId="7CC1A55C" w14:textId="2B8AFD4A" w:rsidR="00AE120D" w:rsidRPr="00FE180C" w:rsidRDefault="00DF5966" w:rsidP="00DF5966">
            <w:pPr>
              <w:jc w:val="right"/>
              <w:rPr>
                <w:rFonts w:ascii="Abadi MT Condensed" w:hAnsi="Abadi MT Condensed" w:cs="Tahoma"/>
              </w:rPr>
            </w:pPr>
            <w:r w:rsidRPr="00FE180C">
              <w:rPr>
                <w:rFonts w:ascii="Abadi MT Condensed" w:hAnsi="Abadi MT Condensed" w:cs="Tahoma"/>
              </w:rPr>
              <w:t>12</w:t>
            </w:r>
          </w:p>
        </w:tc>
      </w:tr>
      <w:tr w:rsidR="00DF5966" w:rsidRPr="00FE180C" w14:paraId="7AB80B97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6690A2F5" w14:textId="5CBE4B3C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55C879FA" w14:textId="64383E63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06FC5805" w14:textId="0116D6BA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19C97662" w14:textId="14905B9A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60CF5AC7" w14:textId="48E5022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DDA6195" w14:textId="3CF61DE0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0DDE4A14" w14:textId="10378500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23CC968B" w14:textId="6724F77E" w:rsidR="00DF5966" w:rsidRPr="00FE180C" w:rsidRDefault="00DF5966" w:rsidP="00B46882">
            <w:pPr>
              <w:jc w:val="right"/>
              <w:rPr>
                <w:rFonts w:ascii="Abadi MT Condensed" w:hAnsi="Abadi MT Condensed" w:cs="Tahoma"/>
              </w:rPr>
            </w:pPr>
          </w:p>
        </w:tc>
      </w:tr>
      <w:tr w:rsidR="00DF5966" w:rsidRPr="00FE180C" w14:paraId="430E2B7E" w14:textId="77777777" w:rsidTr="0097585D">
        <w:trPr>
          <w:trHeight w:val="431"/>
        </w:trPr>
        <w:tc>
          <w:tcPr>
            <w:tcW w:w="1525" w:type="dxa"/>
            <w:vAlign w:val="center"/>
          </w:tcPr>
          <w:p w14:paraId="1B7DFF43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2700" w:type="dxa"/>
            <w:vAlign w:val="center"/>
          </w:tcPr>
          <w:p w14:paraId="4BB65D5E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3420" w:type="dxa"/>
            <w:vAlign w:val="center"/>
          </w:tcPr>
          <w:p w14:paraId="2E28C98C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vAlign w:val="center"/>
          </w:tcPr>
          <w:p w14:paraId="6DC8D700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vAlign w:val="center"/>
          </w:tcPr>
          <w:p w14:paraId="4CECFE5B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vAlign w:val="center"/>
          </w:tcPr>
          <w:p w14:paraId="3AE6BD81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260" w:type="dxa"/>
            <w:vAlign w:val="center"/>
          </w:tcPr>
          <w:p w14:paraId="4100CC8A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vAlign w:val="center"/>
          </w:tcPr>
          <w:p w14:paraId="56B39955" w14:textId="77777777" w:rsidR="00DF5966" w:rsidRPr="00FE180C" w:rsidRDefault="00DF5966" w:rsidP="00B46882">
            <w:pPr>
              <w:jc w:val="right"/>
              <w:rPr>
                <w:rFonts w:ascii="Abadi MT Condensed" w:hAnsi="Abadi MT Condensed" w:cs="Tahoma"/>
              </w:rPr>
            </w:pPr>
          </w:p>
        </w:tc>
      </w:tr>
      <w:tr w:rsidR="0097585D" w:rsidRPr="00FE180C" w14:paraId="69E05BDF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11A763E8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5DB07AAB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565EE596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119A81D0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6F72C5A0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21148CC1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2C6884E2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40BE917E" w14:textId="77777777" w:rsidR="00DF5966" w:rsidRPr="00FE180C" w:rsidRDefault="00DF5966" w:rsidP="00B46882">
            <w:pPr>
              <w:jc w:val="right"/>
              <w:rPr>
                <w:rFonts w:ascii="Abadi MT Condensed" w:hAnsi="Abadi MT Condensed" w:cs="Tahoma"/>
              </w:rPr>
            </w:pPr>
          </w:p>
        </w:tc>
      </w:tr>
      <w:tr w:rsidR="00DF5966" w:rsidRPr="00FE180C" w14:paraId="3857D884" w14:textId="77777777" w:rsidTr="0097585D">
        <w:trPr>
          <w:trHeight w:val="431"/>
        </w:trPr>
        <w:tc>
          <w:tcPr>
            <w:tcW w:w="1525" w:type="dxa"/>
            <w:vAlign w:val="center"/>
          </w:tcPr>
          <w:p w14:paraId="5F3176B1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2700" w:type="dxa"/>
            <w:vAlign w:val="center"/>
          </w:tcPr>
          <w:p w14:paraId="07A347BC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3420" w:type="dxa"/>
            <w:vAlign w:val="center"/>
          </w:tcPr>
          <w:p w14:paraId="1E03AC33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vAlign w:val="center"/>
          </w:tcPr>
          <w:p w14:paraId="0DF1DD26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vAlign w:val="center"/>
          </w:tcPr>
          <w:p w14:paraId="12BDAC43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vAlign w:val="center"/>
          </w:tcPr>
          <w:p w14:paraId="11863553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260" w:type="dxa"/>
            <w:vAlign w:val="center"/>
          </w:tcPr>
          <w:p w14:paraId="64B8605B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vAlign w:val="center"/>
          </w:tcPr>
          <w:p w14:paraId="10556D89" w14:textId="77777777" w:rsidR="00DF5966" w:rsidRPr="00FE180C" w:rsidRDefault="00DF5966" w:rsidP="00B46882">
            <w:pPr>
              <w:jc w:val="right"/>
              <w:rPr>
                <w:rFonts w:ascii="Abadi MT Condensed" w:hAnsi="Abadi MT Condensed" w:cs="Tahoma"/>
              </w:rPr>
            </w:pPr>
          </w:p>
        </w:tc>
      </w:tr>
      <w:tr w:rsidR="0097585D" w:rsidRPr="00FE180C" w14:paraId="2B3836BE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1D1A1F30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0E2B491C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2DA07464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7F9DE329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67209CFE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6933BB46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00A46811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E38FC6A" w14:textId="77777777" w:rsidR="00DF5966" w:rsidRPr="00FE180C" w:rsidRDefault="00DF5966" w:rsidP="00B46882">
            <w:pPr>
              <w:jc w:val="right"/>
              <w:rPr>
                <w:rFonts w:ascii="Abadi MT Condensed" w:hAnsi="Abadi MT Condensed" w:cs="Tahoma"/>
              </w:rPr>
            </w:pPr>
          </w:p>
        </w:tc>
      </w:tr>
      <w:tr w:rsidR="00DF5966" w:rsidRPr="00FE180C" w14:paraId="4C844088" w14:textId="77777777" w:rsidTr="0097585D">
        <w:trPr>
          <w:trHeight w:val="431"/>
        </w:trPr>
        <w:tc>
          <w:tcPr>
            <w:tcW w:w="1525" w:type="dxa"/>
            <w:vAlign w:val="center"/>
          </w:tcPr>
          <w:p w14:paraId="2698D9DD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2700" w:type="dxa"/>
            <w:vAlign w:val="center"/>
          </w:tcPr>
          <w:p w14:paraId="50EAA7A9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3420" w:type="dxa"/>
            <w:vAlign w:val="center"/>
          </w:tcPr>
          <w:p w14:paraId="552ED6F5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vAlign w:val="center"/>
          </w:tcPr>
          <w:p w14:paraId="00F969AC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vAlign w:val="center"/>
          </w:tcPr>
          <w:p w14:paraId="7B5797D7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vAlign w:val="center"/>
          </w:tcPr>
          <w:p w14:paraId="6A690153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260" w:type="dxa"/>
            <w:vAlign w:val="center"/>
          </w:tcPr>
          <w:p w14:paraId="5964BA06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vAlign w:val="center"/>
          </w:tcPr>
          <w:p w14:paraId="08414F1A" w14:textId="77777777" w:rsidR="00DF5966" w:rsidRPr="00FE180C" w:rsidRDefault="00DF5966" w:rsidP="00B46882">
            <w:pPr>
              <w:jc w:val="right"/>
              <w:rPr>
                <w:rFonts w:ascii="Abadi MT Condensed" w:hAnsi="Abadi MT Condensed" w:cs="Tahoma"/>
              </w:rPr>
            </w:pPr>
          </w:p>
        </w:tc>
      </w:tr>
      <w:tr w:rsidR="0097585D" w:rsidRPr="00FE180C" w14:paraId="1406BF0E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08AC8211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5D0685CA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5E477863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76E25E48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6547D4B5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FB81AF8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24EF4F32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0BBE065C" w14:textId="77777777" w:rsidR="00DF5966" w:rsidRPr="00FE180C" w:rsidRDefault="00DF5966" w:rsidP="00B46882">
            <w:pPr>
              <w:jc w:val="right"/>
              <w:rPr>
                <w:rFonts w:ascii="Abadi MT Condensed" w:hAnsi="Abadi MT Condensed" w:cs="Tahoma"/>
              </w:rPr>
            </w:pPr>
          </w:p>
        </w:tc>
      </w:tr>
      <w:tr w:rsidR="00DF5966" w:rsidRPr="00FE180C" w14:paraId="44C5CCD4" w14:textId="77777777" w:rsidTr="0097585D">
        <w:trPr>
          <w:trHeight w:val="431"/>
        </w:trPr>
        <w:tc>
          <w:tcPr>
            <w:tcW w:w="1525" w:type="dxa"/>
            <w:vAlign w:val="center"/>
          </w:tcPr>
          <w:p w14:paraId="61DC4870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2700" w:type="dxa"/>
            <w:vAlign w:val="center"/>
          </w:tcPr>
          <w:p w14:paraId="5AD3CE0C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3420" w:type="dxa"/>
            <w:vAlign w:val="center"/>
          </w:tcPr>
          <w:p w14:paraId="0A9488A4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vAlign w:val="center"/>
          </w:tcPr>
          <w:p w14:paraId="7F4AACBA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vAlign w:val="center"/>
          </w:tcPr>
          <w:p w14:paraId="6ED161C4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vAlign w:val="center"/>
          </w:tcPr>
          <w:p w14:paraId="71A08254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260" w:type="dxa"/>
            <w:vAlign w:val="center"/>
          </w:tcPr>
          <w:p w14:paraId="35B4C089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vAlign w:val="center"/>
          </w:tcPr>
          <w:p w14:paraId="724B1086" w14:textId="77777777" w:rsidR="00DF5966" w:rsidRPr="00FE180C" w:rsidRDefault="00DF5966" w:rsidP="00B46882">
            <w:pPr>
              <w:jc w:val="right"/>
              <w:rPr>
                <w:rFonts w:ascii="Abadi MT Condensed" w:hAnsi="Abadi MT Condensed" w:cs="Tahoma"/>
              </w:rPr>
            </w:pPr>
          </w:p>
        </w:tc>
      </w:tr>
      <w:tr w:rsidR="0097585D" w:rsidRPr="00FE180C" w14:paraId="44260E32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734FCD6F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57891528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40FD86DC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592B6BE7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71D76FC8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70E836F3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17910CAE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2A02130" w14:textId="77777777" w:rsidR="00DF5966" w:rsidRPr="00FE180C" w:rsidRDefault="00DF5966" w:rsidP="00B46882">
            <w:pPr>
              <w:jc w:val="right"/>
              <w:rPr>
                <w:rFonts w:ascii="Abadi MT Condensed" w:hAnsi="Abadi MT Condensed" w:cs="Tahoma"/>
              </w:rPr>
            </w:pPr>
          </w:p>
        </w:tc>
      </w:tr>
      <w:tr w:rsidR="00DF5966" w:rsidRPr="00FE180C" w14:paraId="7706EF1D" w14:textId="77777777" w:rsidTr="0097585D">
        <w:trPr>
          <w:trHeight w:val="431"/>
        </w:trPr>
        <w:tc>
          <w:tcPr>
            <w:tcW w:w="1525" w:type="dxa"/>
            <w:vAlign w:val="center"/>
          </w:tcPr>
          <w:p w14:paraId="02FB7341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2700" w:type="dxa"/>
            <w:vAlign w:val="center"/>
          </w:tcPr>
          <w:p w14:paraId="038124FC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3420" w:type="dxa"/>
            <w:vAlign w:val="center"/>
          </w:tcPr>
          <w:p w14:paraId="0C749D03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vAlign w:val="center"/>
          </w:tcPr>
          <w:p w14:paraId="70B82ECE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vAlign w:val="center"/>
          </w:tcPr>
          <w:p w14:paraId="64E884A8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vAlign w:val="center"/>
          </w:tcPr>
          <w:p w14:paraId="473602AA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260" w:type="dxa"/>
            <w:vAlign w:val="center"/>
          </w:tcPr>
          <w:p w14:paraId="7E11013B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vAlign w:val="center"/>
          </w:tcPr>
          <w:p w14:paraId="6D692D97" w14:textId="77777777" w:rsidR="00DF5966" w:rsidRPr="00FE180C" w:rsidRDefault="00DF5966" w:rsidP="00B46882">
            <w:pPr>
              <w:jc w:val="right"/>
              <w:rPr>
                <w:rFonts w:ascii="Abadi MT Condensed" w:hAnsi="Abadi MT Condensed" w:cs="Tahoma"/>
              </w:rPr>
            </w:pPr>
          </w:p>
        </w:tc>
      </w:tr>
      <w:tr w:rsidR="0097585D" w:rsidRPr="00FE180C" w14:paraId="0BE932A1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60103613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68F7718F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77CC620C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76DA6429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33417833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71AD0761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1600FFB0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F5DC8B2" w14:textId="77777777" w:rsidR="00DF5966" w:rsidRPr="00FE180C" w:rsidRDefault="00DF5966" w:rsidP="00B46882">
            <w:pPr>
              <w:jc w:val="right"/>
              <w:rPr>
                <w:rFonts w:ascii="Abadi MT Condensed" w:hAnsi="Abadi MT Condensed" w:cs="Tahoma"/>
              </w:rPr>
            </w:pPr>
          </w:p>
        </w:tc>
      </w:tr>
      <w:tr w:rsidR="00DF5966" w:rsidRPr="00FE180C" w14:paraId="401A8FD0" w14:textId="77777777" w:rsidTr="0097585D">
        <w:trPr>
          <w:trHeight w:val="431"/>
        </w:trPr>
        <w:tc>
          <w:tcPr>
            <w:tcW w:w="1525" w:type="dxa"/>
            <w:vAlign w:val="center"/>
          </w:tcPr>
          <w:p w14:paraId="0C47F56D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2700" w:type="dxa"/>
            <w:vAlign w:val="center"/>
          </w:tcPr>
          <w:p w14:paraId="3F9F0D25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3420" w:type="dxa"/>
            <w:vAlign w:val="center"/>
          </w:tcPr>
          <w:p w14:paraId="53C82745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vAlign w:val="center"/>
          </w:tcPr>
          <w:p w14:paraId="4097724F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vAlign w:val="center"/>
          </w:tcPr>
          <w:p w14:paraId="0D091E4A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vAlign w:val="center"/>
          </w:tcPr>
          <w:p w14:paraId="31DBAB57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260" w:type="dxa"/>
            <w:vAlign w:val="center"/>
          </w:tcPr>
          <w:p w14:paraId="5348F3C2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vAlign w:val="center"/>
          </w:tcPr>
          <w:p w14:paraId="30BC3A6F" w14:textId="77777777" w:rsidR="00DF5966" w:rsidRPr="00FE180C" w:rsidRDefault="00DF5966" w:rsidP="00B46882">
            <w:pPr>
              <w:jc w:val="right"/>
              <w:rPr>
                <w:rFonts w:ascii="Abadi MT Condensed" w:hAnsi="Abadi MT Condensed" w:cs="Tahoma"/>
              </w:rPr>
            </w:pPr>
          </w:p>
        </w:tc>
      </w:tr>
      <w:tr w:rsidR="0097585D" w:rsidRPr="00FE180C" w14:paraId="51C58AEA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560BF015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23064772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42EFB6E2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0147C71C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39AE29D4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69878DBE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1055B4A0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42FF289B" w14:textId="77777777" w:rsidR="00DF5966" w:rsidRPr="00FE180C" w:rsidRDefault="00DF5966" w:rsidP="00B46882">
            <w:pPr>
              <w:jc w:val="right"/>
              <w:rPr>
                <w:rFonts w:ascii="Abadi MT Condensed" w:hAnsi="Abadi MT Condensed" w:cs="Tahoma"/>
              </w:rPr>
            </w:pPr>
          </w:p>
        </w:tc>
      </w:tr>
      <w:tr w:rsidR="00DF5966" w:rsidRPr="00FE180C" w14:paraId="6F40D7C6" w14:textId="77777777" w:rsidTr="0097585D">
        <w:trPr>
          <w:trHeight w:val="431"/>
        </w:trPr>
        <w:tc>
          <w:tcPr>
            <w:tcW w:w="1525" w:type="dxa"/>
            <w:vAlign w:val="center"/>
          </w:tcPr>
          <w:p w14:paraId="226F0D39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2700" w:type="dxa"/>
            <w:vAlign w:val="center"/>
          </w:tcPr>
          <w:p w14:paraId="195B11DC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3420" w:type="dxa"/>
            <w:vAlign w:val="center"/>
          </w:tcPr>
          <w:p w14:paraId="55C8E9B4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vAlign w:val="center"/>
          </w:tcPr>
          <w:p w14:paraId="17BA94DB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vAlign w:val="center"/>
          </w:tcPr>
          <w:p w14:paraId="6BED4FB3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vAlign w:val="center"/>
          </w:tcPr>
          <w:p w14:paraId="0A17846F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260" w:type="dxa"/>
            <w:vAlign w:val="center"/>
          </w:tcPr>
          <w:p w14:paraId="43405A49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vAlign w:val="center"/>
          </w:tcPr>
          <w:p w14:paraId="16D472B2" w14:textId="77777777" w:rsidR="00DF5966" w:rsidRPr="00FE180C" w:rsidRDefault="00DF5966" w:rsidP="00B46882">
            <w:pPr>
              <w:jc w:val="right"/>
              <w:rPr>
                <w:rFonts w:ascii="Abadi MT Condensed" w:hAnsi="Abadi MT Condensed" w:cs="Tahoma"/>
              </w:rPr>
            </w:pPr>
          </w:p>
        </w:tc>
      </w:tr>
      <w:tr w:rsidR="0097585D" w:rsidRPr="00FE180C" w14:paraId="4B4156E3" w14:textId="77777777" w:rsidTr="0097585D">
        <w:trPr>
          <w:trHeight w:val="431"/>
        </w:trPr>
        <w:tc>
          <w:tcPr>
            <w:tcW w:w="1525" w:type="dxa"/>
            <w:shd w:val="clear" w:color="auto" w:fill="F2F2F2" w:themeFill="background1" w:themeFillShade="F2"/>
            <w:vAlign w:val="center"/>
          </w:tcPr>
          <w:p w14:paraId="25A2C137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6FDB1F3D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3420" w:type="dxa"/>
            <w:shd w:val="clear" w:color="auto" w:fill="F2F2F2" w:themeFill="background1" w:themeFillShade="F2"/>
            <w:vAlign w:val="center"/>
          </w:tcPr>
          <w:p w14:paraId="444A5335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7266EF65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71FAD90B" w14:textId="77777777" w:rsidR="00DF5966" w:rsidRPr="00FE180C" w:rsidRDefault="00DF5966" w:rsidP="00B46882">
            <w:pPr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3F6575CE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260" w:type="dxa"/>
            <w:shd w:val="clear" w:color="auto" w:fill="F2F2F2" w:themeFill="background1" w:themeFillShade="F2"/>
            <w:vAlign w:val="center"/>
          </w:tcPr>
          <w:p w14:paraId="32652E96" w14:textId="77777777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</w:rPr>
            </w:pPr>
          </w:p>
        </w:tc>
        <w:tc>
          <w:tcPr>
            <w:tcW w:w="1170" w:type="dxa"/>
            <w:shd w:val="clear" w:color="auto" w:fill="F2F2F2" w:themeFill="background1" w:themeFillShade="F2"/>
            <w:vAlign w:val="center"/>
          </w:tcPr>
          <w:p w14:paraId="6EB906A8" w14:textId="77777777" w:rsidR="00DF5966" w:rsidRPr="00FE180C" w:rsidRDefault="00DF5966" w:rsidP="00B46882">
            <w:pPr>
              <w:jc w:val="right"/>
              <w:rPr>
                <w:rFonts w:ascii="Abadi MT Condensed" w:hAnsi="Abadi MT Condensed" w:cs="Tahoma"/>
              </w:rPr>
            </w:pPr>
          </w:p>
        </w:tc>
      </w:tr>
      <w:tr w:rsidR="00DF5966" w:rsidRPr="00FE180C" w14:paraId="65B38BEC" w14:textId="77777777" w:rsidTr="0097585D">
        <w:trPr>
          <w:trHeight w:val="431"/>
        </w:trPr>
        <w:tc>
          <w:tcPr>
            <w:tcW w:w="11425" w:type="dxa"/>
            <w:gridSpan w:val="5"/>
            <w:shd w:val="clear" w:color="auto" w:fill="D9D9D9" w:themeFill="background1" w:themeFillShade="D9"/>
            <w:vAlign w:val="center"/>
          </w:tcPr>
          <w:p w14:paraId="5EB75B5E" w14:textId="77777777" w:rsidR="00DF5966" w:rsidRPr="00FE180C" w:rsidRDefault="00DF5966" w:rsidP="00B46882">
            <w:pPr>
              <w:rPr>
                <w:rFonts w:ascii="Abadi MT Condensed" w:hAnsi="Abadi MT Condensed" w:cs="Tahoma"/>
                <w:b/>
              </w:rPr>
            </w:pPr>
          </w:p>
        </w:tc>
        <w:tc>
          <w:tcPr>
            <w:tcW w:w="2430" w:type="dxa"/>
            <w:gridSpan w:val="2"/>
            <w:shd w:val="clear" w:color="auto" w:fill="D9D9D9" w:themeFill="background1" w:themeFillShade="D9"/>
            <w:vAlign w:val="center"/>
          </w:tcPr>
          <w:p w14:paraId="1558B90D" w14:textId="623D98F1" w:rsidR="00DF5966" w:rsidRPr="00FE180C" w:rsidRDefault="00DF5966" w:rsidP="00B46882">
            <w:pPr>
              <w:jc w:val="center"/>
              <w:rPr>
                <w:rFonts w:ascii="Abadi MT Condensed" w:hAnsi="Abadi MT Condensed" w:cs="Tahoma"/>
                <w:b/>
              </w:rPr>
            </w:pPr>
            <w:r w:rsidRPr="00FE180C">
              <w:rPr>
                <w:rFonts w:ascii="Abadi MT Condensed" w:hAnsi="Abadi MT Condensed" w:cs="Tahoma"/>
                <w:b/>
              </w:rPr>
              <w:t>Total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7BFD74E" w14:textId="137A889D" w:rsidR="00DF5966" w:rsidRPr="00FE180C" w:rsidRDefault="00DF5966" w:rsidP="00B46882">
            <w:pPr>
              <w:jc w:val="right"/>
              <w:rPr>
                <w:rFonts w:ascii="Abadi MT Condensed" w:hAnsi="Abadi MT Condensed" w:cs="Tahoma"/>
                <w:b/>
              </w:rPr>
            </w:pPr>
            <w:r w:rsidRPr="00FE180C">
              <w:rPr>
                <w:rFonts w:ascii="Abadi MT Condensed" w:hAnsi="Abadi MT Condensed" w:cs="Tahoma"/>
                <w:b/>
              </w:rPr>
              <w:t>12</w:t>
            </w:r>
          </w:p>
        </w:tc>
      </w:tr>
    </w:tbl>
    <w:p w14:paraId="55DD6931" w14:textId="77777777" w:rsidR="00AE120D" w:rsidRPr="00FE180C" w:rsidRDefault="00AE120D" w:rsidP="00AE120D">
      <w:pPr>
        <w:spacing w:after="0"/>
        <w:rPr>
          <w:rFonts w:ascii="Abadi MT Condensed" w:hAnsi="Abadi MT Condensed" w:cs="Tahoma"/>
          <w:sz w:val="2"/>
          <w:szCs w:val="2"/>
        </w:rPr>
      </w:pPr>
    </w:p>
    <w:sectPr w:rsidR="00AE120D" w:rsidRPr="00FE180C" w:rsidSect="00DF5966">
      <w:headerReference w:type="default" r:id="rId6"/>
      <w:footerReference w:type="default" r:id="rId7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7EE2E9" w14:textId="77777777" w:rsidR="00516BD7" w:rsidRDefault="00516BD7" w:rsidP="00DF5966">
      <w:pPr>
        <w:spacing w:after="0" w:line="240" w:lineRule="auto"/>
      </w:pPr>
      <w:r>
        <w:separator/>
      </w:r>
    </w:p>
  </w:endnote>
  <w:endnote w:type="continuationSeparator" w:id="0">
    <w:p w14:paraId="33479584" w14:textId="77777777" w:rsidR="00516BD7" w:rsidRDefault="00516BD7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057698" w14:textId="371118A3" w:rsidR="00DF5966" w:rsidRDefault="00DF5966" w:rsidP="00DF5966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68B663" w14:textId="77777777" w:rsidR="00516BD7" w:rsidRDefault="00516BD7" w:rsidP="00DF5966">
      <w:pPr>
        <w:spacing w:after="0" w:line="240" w:lineRule="auto"/>
      </w:pPr>
      <w:r>
        <w:separator/>
      </w:r>
    </w:p>
  </w:footnote>
  <w:footnote w:type="continuationSeparator" w:id="0">
    <w:p w14:paraId="3A920970" w14:textId="77777777" w:rsidR="00516BD7" w:rsidRDefault="00516BD7" w:rsidP="00DF59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3F799C" w14:textId="2109964C" w:rsidR="00DF5966" w:rsidRDefault="00DF5966">
    <w:pPr>
      <w:pStyle w:val="Header"/>
    </w:pPr>
    <w:r w:rsidRPr="00FE0448">
      <w:rPr>
        <w:noProof/>
        <w:sz w:val="4"/>
        <w:szCs w:val="4"/>
      </w:rPr>
      <w:drawing>
        <wp:anchor distT="0" distB="0" distL="0" distR="0" simplePos="0" relativeHeight="251659264" behindDoc="0" locked="0" layoutInCell="1" allowOverlap="1" wp14:anchorId="07D7AD5E" wp14:editId="6441F2C0">
          <wp:simplePos x="0" y="0"/>
          <wp:positionH relativeFrom="column">
            <wp:posOffset>8435546</wp:posOffset>
          </wp:positionH>
          <wp:positionV relativeFrom="paragraph">
            <wp:posOffset>-387178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rO0NDc0sbQ0MTFT0lEKTi0uzszPAykwqgUAzk5F+CwAAAA="/>
  </w:docVars>
  <w:rsids>
    <w:rsidRoot w:val="00AE120D"/>
    <w:rsid w:val="002B4388"/>
    <w:rsid w:val="00516BD7"/>
    <w:rsid w:val="0097585D"/>
    <w:rsid w:val="00995E14"/>
    <w:rsid w:val="00AC406C"/>
    <w:rsid w:val="00AE120D"/>
    <w:rsid w:val="00DF5966"/>
    <w:rsid w:val="00FE1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  <w:style w:type="table" w:styleId="PlainTable1">
    <w:name w:val="Plain Table 1"/>
    <w:basedOn w:val="TableNormal"/>
    <w:uiPriority w:val="41"/>
    <w:rsid w:val="00FE180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I JAVED</cp:lastModifiedBy>
  <cp:revision>3</cp:revision>
  <dcterms:created xsi:type="dcterms:W3CDTF">2020-01-15T01:56:00Z</dcterms:created>
  <dcterms:modified xsi:type="dcterms:W3CDTF">2021-04-19T08:10:00Z</dcterms:modified>
</cp:coreProperties>
</file>